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7E612" w14:textId="77777777" w:rsidR="000D2E70" w:rsidRPr="008B26AB" w:rsidRDefault="000D2E70" w:rsidP="000D2E70">
      <w:pPr>
        <w:jc w:val="center"/>
        <w:rPr>
          <w:rFonts w:ascii="Calibri" w:hAnsi="Calibri" w:cs="Calibri"/>
          <w:b/>
          <w:bCs/>
          <w:color w:val="333333"/>
          <w:sz w:val="32"/>
          <w:szCs w:val="32"/>
          <w:u w:val="single"/>
        </w:rPr>
      </w:pPr>
      <w:r w:rsidRPr="008B26AB">
        <w:rPr>
          <w:rFonts w:ascii="Calibri" w:hAnsi="Calibri" w:cs="Calibri"/>
          <w:b/>
          <w:bCs/>
          <w:color w:val="333333"/>
          <w:sz w:val="32"/>
          <w:szCs w:val="32"/>
          <w:u w:val="single"/>
        </w:rPr>
        <w:t>CS 421/621 Adv Web App Development</w:t>
      </w:r>
    </w:p>
    <w:p w14:paraId="4ED221F2" w14:textId="77777777" w:rsidR="000D2E70" w:rsidRPr="008B26AB" w:rsidRDefault="000D2E70" w:rsidP="000D2E70">
      <w:pPr>
        <w:jc w:val="center"/>
        <w:rPr>
          <w:rFonts w:ascii="Calibri" w:hAnsi="Calibri" w:cs="Calibri"/>
          <w:b/>
          <w:sz w:val="32"/>
          <w:szCs w:val="32"/>
          <w:u w:val="single"/>
        </w:rPr>
      </w:pPr>
      <w:r w:rsidRPr="008B26AB">
        <w:rPr>
          <w:rFonts w:ascii="Calibri" w:hAnsi="Calibri" w:cs="Calibri"/>
          <w:b/>
          <w:sz w:val="32"/>
          <w:szCs w:val="32"/>
          <w:u w:val="single"/>
        </w:rPr>
        <w:t>Summer 2019</w:t>
      </w:r>
    </w:p>
    <w:p w14:paraId="6E6D1FD8" w14:textId="77777777" w:rsidR="000D2E70" w:rsidRDefault="000D2E70" w:rsidP="000D2E70"/>
    <w:p w14:paraId="6B6BA6FD" w14:textId="28C36BA7" w:rsidR="000D2E70" w:rsidRPr="008B26AB" w:rsidRDefault="000D2E70" w:rsidP="000D2E70">
      <w:pPr>
        <w:rPr>
          <w:rFonts w:asciiTheme="majorHAnsi" w:hAnsiTheme="majorHAnsi" w:cstheme="majorHAnsi"/>
          <w:b/>
          <w:sz w:val="28"/>
          <w:szCs w:val="28"/>
        </w:rPr>
      </w:pPr>
      <w:r w:rsidRPr="008B26AB">
        <w:rPr>
          <w:rFonts w:asciiTheme="majorHAnsi" w:hAnsiTheme="majorHAnsi" w:cstheme="majorHAnsi"/>
          <w:b/>
          <w:sz w:val="28"/>
          <w:szCs w:val="28"/>
        </w:rPr>
        <w:t xml:space="preserve">Homework </w:t>
      </w:r>
      <w:r w:rsidRPr="008B26AB">
        <w:rPr>
          <w:rFonts w:asciiTheme="majorHAnsi" w:hAnsiTheme="majorHAnsi" w:cstheme="majorHAnsi"/>
          <w:b/>
          <w:sz w:val="28"/>
          <w:szCs w:val="28"/>
        </w:rPr>
        <w:t>3</w:t>
      </w:r>
      <w:r w:rsidRPr="008B26AB">
        <w:rPr>
          <w:rFonts w:asciiTheme="majorHAnsi" w:hAnsiTheme="majorHAnsi" w:cstheme="majorHAnsi"/>
          <w:b/>
          <w:sz w:val="28"/>
          <w:szCs w:val="28"/>
        </w:rPr>
        <w:t xml:space="preserve">                                                       Due Date: </w:t>
      </w:r>
      <w:r w:rsidRPr="008B26AB">
        <w:rPr>
          <w:rFonts w:asciiTheme="majorHAnsi" w:hAnsiTheme="majorHAnsi" w:cstheme="majorHAnsi"/>
          <w:b/>
          <w:sz w:val="28"/>
          <w:szCs w:val="28"/>
        </w:rPr>
        <w:t>7</w:t>
      </w:r>
      <w:r w:rsidRPr="008B26AB">
        <w:rPr>
          <w:rFonts w:asciiTheme="majorHAnsi" w:hAnsiTheme="majorHAnsi" w:cstheme="majorHAnsi"/>
          <w:b/>
          <w:sz w:val="28"/>
          <w:szCs w:val="28"/>
        </w:rPr>
        <w:t>/</w:t>
      </w:r>
      <w:r w:rsidRPr="008B26AB">
        <w:rPr>
          <w:rFonts w:asciiTheme="majorHAnsi" w:hAnsiTheme="majorHAnsi" w:cstheme="majorHAnsi"/>
          <w:b/>
          <w:sz w:val="28"/>
          <w:szCs w:val="28"/>
        </w:rPr>
        <w:t>16</w:t>
      </w:r>
      <w:r w:rsidRPr="008B26AB">
        <w:rPr>
          <w:rFonts w:asciiTheme="majorHAnsi" w:hAnsiTheme="majorHAnsi" w:cstheme="majorHAnsi"/>
          <w:b/>
          <w:sz w:val="28"/>
          <w:szCs w:val="28"/>
        </w:rPr>
        <w:t>/2019 11:59PM</w:t>
      </w:r>
    </w:p>
    <w:p w14:paraId="349396FA" w14:textId="2F66DAEE" w:rsidR="000D2E70" w:rsidRPr="006716A8" w:rsidRDefault="0005566D" w:rsidP="000D2E70">
      <w:pPr>
        <w:tabs>
          <w:tab w:val="left" w:pos="693"/>
        </w:tabs>
        <w:kinsoku w:val="0"/>
        <w:overflowPunct w:val="0"/>
        <w:autoSpaceDE w:val="0"/>
        <w:autoSpaceDN w:val="0"/>
        <w:adjustRightInd w:val="0"/>
        <w:spacing w:before="116"/>
        <w:rPr>
          <w:b/>
          <w:bCs/>
          <w:sz w:val="40"/>
          <w:szCs w:val="40"/>
          <w:u w:val="single"/>
        </w:rPr>
      </w:pPr>
      <w:r w:rsidRPr="006716A8">
        <w:rPr>
          <w:b/>
          <w:bCs/>
          <w:sz w:val="40"/>
          <w:szCs w:val="40"/>
          <w:u w:val="single"/>
        </w:rPr>
        <w:t>Implementation of Poker API</w:t>
      </w:r>
    </w:p>
    <w:p w14:paraId="1D13B603" w14:textId="77777777" w:rsidR="000D2E70" w:rsidRPr="008B26AB" w:rsidRDefault="000D2E70" w:rsidP="000D2E70">
      <w:pPr>
        <w:kinsoku w:val="0"/>
        <w:overflowPunct w:val="0"/>
        <w:autoSpaceDE w:val="0"/>
        <w:autoSpaceDN w:val="0"/>
        <w:adjustRightInd w:val="0"/>
        <w:ind w:left="40"/>
        <w:rPr>
          <w:rFonts w:ascii="Times New Roman" w:eastAsia="Yuppy SC" w:hAnsi="Times New Roman" w:cs="Times New Roman"/>
          <w:b/>
          <w:u w:val="single"/>
        </w:rPr>
      </w:pPr>
      <w:r w:rsidRPr="008B26AB">
        <w:rPr>
          <w:rFonts w:ascii="Times New Roman" w:eastAsia="Yuppy SC" w:hAnsi="Times New Roman" w:cs="Times New Roman"/>
          <w:b/>
          <w:w w:val="105"/>
          <w:u w:val="single"/>
        </w:rPr>
        <w:t>Submission:</w:t>
      </w:r>
    </w:p>
    <w:p w14:paraId="183A459E" w14:textId="77777777" w:rsidR="000D2E70" w:rsidRPr="00222945" w:rsidRDefault="000D2E70" w:rsidP="000D2E70">
      <w:pPr>
        <w:pStyle w:val="ListParagraph"/>
        <w:numPr>
          <w:ilvl w:val="0"/>
          <w:numId w:val="1"/>
        </w:numPr>
        <w:tabs>
          <w:tab w:val="left" w:pos="693"/>
        </w:tabs>
        <w:kinsoku w:val="0"/>
        <w:overflowPunct w:val="0"/>
        <w:autoSpaceDE w:val="0"/>
        <w:autoSpaceDN w:val="0"/>
        <w:adjustRightInd w:val="0"/>
        <w:spacing w:before="56"/>
        <w:rPr>
          <w:rFonts w:ascii="Times New Roman" w:eastAsia="Yuppy SC" w:hAnsi="Times New Roman" w:cs="Times New Roman"/>
        </w:rPr>
      </w:pPr>
      <w:r w:rsidRPr="00222945">
        <w:rPr>
          <w:rFonts w:ascii="Times New Roman" w:eastAsia="Yuppy SC" w:hAnsi="Times New Roman" w:cs="Times New Roman"/>
          <w:spacing w:val="-2"/>
          <w:w w:val="105"/>
        </w:rPr>
        <w:t>S</w:t>
      </w:r>
      <w:r w:rsidRPr="00222945">
        <w:rPr>
          <w:rFonts w:ascii="Times New Roman" w:eastAsia="Yuppy SC" w:hAnsi="Times New Roman" w:cs="Times New Roman"/>
          <w:spacing w:val="-1"/>
          <w:w w:val="105"/>
        </w:rPr>
        <w:t>ubm</w:t>
      </w:r>
      <w:r w:rsidRPr="00222945">
        <w:rPr>
          <w:rFonts w:ascii="Times New Roman" w:eastAsia="Yuppy SC" w:hAnsi="Times New Roman" w:cs="Times New Roman"/>
          <w:spacing w:val="-2"/>
          <w:w w:val="105"/>
        </w:rPr>
        <w:t>i</w:t>
      </w:r>
      <w:r w:rsidRPr="00222945">
        <w:rPr>
          <w:rFonts w:ascii="Times New Roman" w:eastAsia="Yuppy SC" w:hAnsi="Times New Roman" w:cs="Times New Roman"/>
          <w:spacing w:val="-1"/>
          <w:w w:val="105"/>
        </w:rPr>
        <w:t>t</w:t>
      </w:r>
      <w:r w:rsidRPr="00222945">
        <w:rPr>
          <w:rFonts w:ascii="Times New Roman" w:eastAsia="Yuppy SC" w:hAnsi="Times New Roman" w:cs="Times New Roman"/>
          <w:spacing w:val="4"/>
          <w:w w:val="105"/>
        </w:rPr>
        <w:t xml:space="preserve"> </w:t>
      </w:r>
      <w:r w:rsidRPr="00222945">
        <w:rPr>
          <w:rFonts w:ascii="Times New Roman" w:eastAsia="Yuppy SC" w:hAnsi="Times New Roman" w:cs="Times New Roman"/>
          <w:w w:val="105"/>
        </w:rPr>
        <w:t>a</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link</w:t>
      </w:r>
      <w:r w:rsidRPr="00222945">
        <w:rPr>
          <w:rFonts w:ascii="Times New Roman" w:eastAsia="Yuppy SC" w:hAnsi="Times New Roman" w:cs="Times New Roman"/>
          <w:spacing w:val="10"/>
          <w:w w:val="105"/>
        </w:rPr>
        <w:t xml:space="preserve"> </w:t>
      </w:r>
      <w:r w:rsidRPr="00222945">
        <w:rPr>
          <w:rFonts w:ascii="Times New Roman" w:eastAsia="Yuppy SC" w:hAnsi="Times New Roman" w:cs="Times New Roman"/>
          <w:spacing w:val="-3"/>
          <w:w w:val="105"/>
        </w:rPr>
        <w:t>of</w:t>
      </w:r>
      <w:r w:rsidRPr="00222945">
        <w:rPr>
          <w:rFonts w:ascii="Times New Roman" w:eastAsia="Yuppy SC" w:hAnsi="Times New Roman" w:cs="Times New Roman"/>
          <w:spacing w:val="7"/>
          <w:w w:val="105"/>
        </w:rPr>
        <w:t xml:space="preserve"> </w:t>
      </w:r>
      <w:r w:rsidRPr="00222945">
        <w:rPr>
          <w:rFonts w:ascii="Times New Roman" w:eastAsia="Yuppy SC" w:hAnsi="Times New Roman" w:cs="Times New Roman"/>
          <w:w w:val="105"/>
        </w:rPr>
        <w:t>the</w:t>
      </w:r>
      <w:r w:rsidRPr="00222945">
        <w:rPr>
          <w:rFonts w:ascii="Times New Roman" w:eastAsia="Yuppy SC" w:hAnsi="Times New Roman" w:cs="Times New Roman"/>
          <w:spacing w:val="2"/>
          <w:w w:val="105"/>
        </w:rPr>
        <w:t xml:space="preserve"> </w:t>
      </w:r>
      <w:r w:rsidRPr="00222945">
        <w:rPr>
          <w:rFonts w:ascii="Times New Roman" w:eastAsia="Yuppy SC" w:hAnsi="Times New Roman" w:cs="Times New Roman"/>
          <w:spacing w:val="-2"/>
          <w:w w:val="105"/>
        </w:rPr>
        <w:t>fo</w:t>
      </w:r>
      <w:r w:rsidRPr="00222945">
        <w:rPr>
          <w:rFonts w:ascii="Times New Roman" w:eastAsia="Yuppy SC" w:hAnsi="Times New Roman" w:cs="Times New Roman"/>
          <w:spacing w:val="-1"/>
          <w:w w:val="105"/>
        </w:rPr>
        <w:t>rk</w:t>
      </w:r>
      <w:r w:rsidRPr="00222945">
        <w:rPr>
          <w:rFonts w:ascii="Times New Roman" w:eastAsia="Yuppy SC" w:hAnsi="Times New Roman" w:cs="Times New Roman"/>
          <w:spacing w:val="-2"/>
          <w:w w:val="105"/>
        </w:rPr>
        <w:t>e</w:t>
      </w:r>
      <w:r w:rsidRPr="00222945">
        <w:rPr>
          <w:rFonts w:ascii="Times New Roman" w:eastAsia="Yuppy SC" w:hAnsi="Times New Roman" w:cs="Times New Roman"/>
          <w:spacing w:val="-1"/>
          <w:w w:val="105"/>
        </w:rPr>
        <w:t>d</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spacing w:val="-1"/>
          <w:w w:val="105"/>
        </w:rPr>
        <w:t>pr</w:t>
      </w:r>
      <w:r w:rsidRPr="00222945">
        <w:rPr>
          <w:rFonts w:ascii="Times New Roman" w:eastAsia="Yuppy SC" w:hAnsi="Times New Roman" w:cs="Times New Roman"/>
          <w:spacing w:val="-2"/>
          <w:w w:val="105"/>
        </w:rPr>
        <w:t>o</w:t>
      </w:r>
      <w:r w:rsidRPr="00222945">
        <w:rPr>
          <w:rFonts w:ascii="Times New Roman" w:eastAsia="Yuppy SC" w:hAnsi="Times New Roman" w:cs="Times New Roman"/>
          <w:spacing w:val="-1"/>
          <w:w w:val="105"/>
        </w:rPr>
        <w:t>j</w:t>
      </w:r>
      <w:r w:rsidRPr="00222945">
        <w:rPr>
          <w:rFonts w:ascii="Times New Roman" w:eastAsia="Yuppy SC" w:hAnsi="Times New Roman" w:cs="Times New Roman"/>
          <w:spacing w:val="-2"/>
          <w:w w:val="105"/>
        </w:rPr>
        <w:t>ec</w:t>
      </w:r>
      <w:r w:rsidRPr="00222945">
        <w:rPr>
          <w:rFonts w:ascii="Times New Roman" w:eastAsia="Yuppy SC" w:hAnsi="Times New Roman" w:cs="Times New Roman"/>
          <w:spacing w:val="-1"/>
          <w:w w:val="105"/>
        </w:rPr>
        <w:t>t</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in</w:t>
      </w:r>
      <w:r w:rsidRPr="00222945">
        <w:rPr>
          <w:rFonts w:ascii="Times New Roman" w:eastAsia="Yuppy SC" w:hAnsi="Times New Roman" w:cs="Times New Roman"/>
          <w:spacing w:val="5"/>
          <w:w w:val="105"/>
        </w:rPr>
        <w:t xml:space="preserve"> </w:t>
      </w:r>
      <w:r w:rsidRPr="00222945">
        <w:rPr>
          <w:rFonts w:ascii="Times New Roman" w:eastAsia="Yuppy SC" w:hAnsi="Times New Roman" w:cs="Times New Roman"/>
          <w:w w:val="105"/>
        </w:rPr>
        <w:t>canvas.</w:t>
      </w:r>
    </w:p>
    <w:p w14:paraId="7D51642B" w14:textId="208DE9F3" w:rsidR="000944A2" w:rsidRDefault="000944A2"/>
    <w:p w14:paraId="325C532A" w14:textId="41636626" w:rsidR="008C7989" w:rsidRPr="00FF3CD2" w:rsidRDefault="000D2E70" w:rsidP="008C7989">
      <w:pPr>
        <w:rPr>
          <w:b/>
          <w:bCs/>
        </w:rPr>
      </w:pPr>
      <w:r w:rsidRPr="000D2E70">
        <w:t xml:space="preserve">If you </w:t>
      </w:r>
      <w:r w:rsidR="004E5AB1">
        <w:t xml:space="preserve">have </w:t>
      </w:r>
      <w:r w:rsidRPr="000D2E70">
        <w:t>followed the previous chapters</w:t>
      </w:r>
      <w:r w:rsidR="0005566D">
        <w:t xml:space="preserve"> properly</w:t>
      </w:r>
      <w:r w:rsidRPr="000D2E70">
        <w:t>, you</w:t>
      </w:r>
      <w:r w:rsidR="004E5AB1">
        <w:t xml:space="preserve"> should be able to </w:t>
      </w:r>
      <w:r w:rsidRPr="000D2E70">
        <w:t>buil</w:t>
      </w:r>
      <w:r w:rsidR="004E5AB1">
        <w:t>d</w:t>
      </w:r>
      <w:r w:rsidRPr="000D2E70">
        <w:t xml:space="preserve"> a poker API that will accept poker hands and return the type of hand (e.g., a pair, a full house). It would be interesting to add code to your Express server that stores the result of every hand and their type in Redis or Mongo. In other words, make it </w:t>
      </w:r>
      <w:r w:rsidR="00EA4432">
        <w:t xml:space="preserve">in such a way that </w:t>
      </w:r>
      <w:r w:rsidRPr="000D2E70">
        <w:t xml:space="preserve">your app keeps </w:t>
      </w:r>
      <w:r w:rsidR="00307764">
        <w:t xml:space="preserve">a </w:t>
      </w:r>
      <w:r w:rsidRPr="000D2E70">
        <w:t xml:space="preserve">track of every valid hand that is posted to your API along with the result. Don’t track the items that result in an error. If you do that, you can set up a get route that responds with a JSON object that includes </w:t>
      </w:r>
      <w:r w:rsidR="00B7591D" w:rsidRPr="000D2E70">
        <w:t>all</w:t>
      </w:r>
      <w:r w:rsidRPr="000D2E70">
        <w:t xml:space="preserve"> the posted hands. You may even want to make it so the get route returns only the five most recent hands. </w:t>
      </w:r>
      <w:r w:rsidR="007834C6">
        <w:t>Y</w:t>
      </w:r>
      <w:r w:rsidRPr="000D2E70">
        <w:t xml:space="preserve">ou want to make this example </w:t>
      </w:r>
      <w:r w:rsidR="00B7591D" w:rsidRPr="000D2E70">
        <w:t>interesting</w:t>
      </w:r>
      <w:r w:rsidR="007834C6">
        <w:t xml:space="preserve"> b</w:t>
      </w:r>
      <w:r w:rsidR="00DC55C5">
        <w:t xml:space="preserve">y </w:t>
      </w:r>
      <w:r w:rsidRPr="000D2E70">
        <w:t>find</w:t>
      </w:r>
      <w:r w:rsidR="00DC55C5">
        <w:t>ing</w:t>
      </w:r>
      <w:r w:rsidRPr="000D2E70">
        <w:t xml:space="preserve"> a library of playing card </w:t>
      </w:r>
      <w:r w:rsidR="007834C6" w:rsidRPr="000D2E70">
        <w:t>images and</w:t>
      </w:r>
      <w:r w:rsidRPr="000D2E70">
        <w:t xml:space="preserve"> have your client show images of the cards in the posted hand instead of the JSON objects or a text description. </w:t>
      </w:r>
      <w:r w:rsidR="008C7989">
        <w:t xml:space="preserve">The library comes in multiple parts. You can either just use the playingCard.js library, which has no UI rendering (just creates deck objects with the standard methods) or you can add on the playingCards.ui.js </w:t>
      </w:r>
      <w:r w:rsidR="008C7989">
        <w:t>l</w:t>
      </w:r>
      <w:r w:rsidR="008C7989">
        <w:t>ibrary, which adds the ability to render the cards to the page.</w:t>
      </w:r>
    </w:p>
    <w:p w14:paraId="1AEF4E59" w14:textId="3F9982DA" w:rsidR="008C7989" w:rsidRPr="00056D81" w:rsidRDefault="00FF3CD2" w:rsidP="008C7989">
      <w:pPr>
        <w:rPr>
          <w:b/>
          <w:bCs/>
        </w:rPr>
      </w:pPr>
      <w:r w:rsidRPr="00FF3CD2">
        <w:rPr>
          <w:b/>
          <w:bCs/>
        </w:rPr>
        <w:t>[</w:t>
      </w:r>
      <w:r w:rsidR="008C7989" w:rsidRPr="00FF3CD2">
        <w:rPr>
          <w:b/>
          <w:bCs/>
        </w:rPr>
        <w:t xml:space="preserve">Note: This library was </w:t>
      </w:r>
      <w:r w:rsidR="008C7989" w:rsidRPr="00FF3CD2">
        <w:rPr>
          <w:b/>
          <w:bCs/>
        </w:rPr>
        <w:t>just</w:t>
      </w:r>
      <w:r w:rsidR="008C7989" w:rsidRPr="00FF3CD2">
        <w:rPr>
          <w:b/>
          <w:bCs/>
        </w:rPr>
        <w:t xml:space="preserve"> something that </w:t>
      </w:r>
      <w:r w:rsidR="008C7989" w:rsidRPr="00FF3CD2">
        <w:rPr>
          <w:b/>
          <w:bCs/>
        </w:rPr>
        <w:t xml:space="preserve">you can </w:t>
      </w:r>
      <w:r w:rsidR="008C7989" w:rsidRPr="00FF3CD2">
        <w:rPr>
          <w:b/>
          <w:bCs/>
        </w:rPr>
        <w:t xml:space="preserve">build for the sake of proving out that a deck of cards could be implemented in JavaScript and CSS. </w:t>
      </w:r>
      <w:r w:rsidR="008C7989" w:rsidRPr="00FF3CD2">
        <w:rPr>
          <w:b/>
          <w:bCs/>
        </w:rPr>
        <w:t>There is</w:t>
      </w:r>
      <w:r w:rsidR="008C7989" w:rsidRPr="00FF3CD2">
        <w:rPr>
          <w:b/>
          <w:bCs/>
        </w:rPr>
        <w:t xml:space="preserve"> no real-world use-case for it.</w:t>
      </w:r>
      <w:r w:rsidR="00056D81">
        <w:rPr>
          <w:b/>
          <w:bCs/>
        </w:rPr>
        <w:t xml:space="preserve"> </w:t>
      </w:r>
      <w:bookmarkStart w:id="0" w:name="_GoBack"/>
      <w:r w:rsidR="00056D81" w:rsidRPr="00056D81">
        <w:rPr>
          <w:b/>
          <w:bCs/>
        </w:rPr>
        <w:t>Additionally, you can add methods for managing hands/players, which is not part of the existing library.</w:t>
      </w:r>
      <w:r w:rsidRPr="00056D81">
        <w:rPr>
          <w:b/>
          <w:bCs/>
        </w:rPr>
        <w:t>]</w:t>
      </w:r>
      <w:r w:rsidR="008C7989" w:rsidRPr="00056D81">
        <w:rPr>
          <w:b/>
          <w:bCs/>
        </w:rPr>
        <w:t xml:space="preserve"> </w:t>
      </w:r>
    </w:p>
    <w:bookmarkEnd w:id="0"/>
    <w:p w14:paraId="717ADE7F" w14:textId="7AC40AB3" w:rsidR="000D2E70" w:rsidRDefault="00FB3AEC" w:rsidP="008C7989">
      <w:r w:rsidRPr="000D2E70">
        <w:t>To</w:t>
      </w:r>
      <w:r w:rsidR="000D2E70" w:rsidRPr="000D2E70">
        <w:t xml:space="preserve"> do this, you can create an images subdirectory in the client part of your application and store the images there.</w:t>
      </w:r>
    </w:p>
    <w:p w14:paraId="0ADD082C" w14:textId="4A4B69C4" w:rsidR="002A7E48" w:rsidRDefault="002A7E48">
      <w:r>
        <w:t xml:space="preserve">You can </w:t>
      </w:r>
      <w:r w:rsidR="00DD07FD">
        <w:t>search</w:t>
      </w:r>
      <w:r>
        <w:t xml:space="preserve"> the internet for sample examples of Poker API but please make sure you follow UAB </w:t>
      </w:r>
      <w:r w:rsidR="004B5253">
        <w:t xml:space="preserve">Academic code of Honesty. </w:t>
      </w:r>
    </w:p>
    <w:p w14:paraId="741413F0" w14:textId="77777777" w:rsidR="004C07FD" w:rsidRDefault="004C07FD"/>
    <w:sectPr w:rsidR="004C07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ppy SC">
    <w:charset w:val="80"/>
    <w:family w:val="auto"/>
    <w:pitch w:val="variable"/>
    <w:sig w:usb0="A00002BF" w:usb1="3ACF7CFA" w:usb2="00000016" w:usb3="00000000" w:csb0="0006000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7222B"/>
    <w:multiLevelType w:val="hybridMultilevel"/>
    <w:tmpl w:val="56021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1NzK3tABShobm5ko6SsGpxcWZ+XkgBYa1AJiHqpAsAAAA"/>
  </w:docVars>
  <w:rsids>
    <w:rsidRoot w:val="000D2E70"/>
    <w:rsid w:val="0005566D"/>
    <w:rsid w:val="00056D81"/>
    <w:rsid w:val="000944A2"/>
    <w:rsid w:val="000D2E70"/>
    <w:rsid w:val="002A7E48"/>
    <w:rsid w:val="00307764"/>
    <w:rsid w:val="00450716"/>
    <w:rsid w:val="004B5253"/>
    <w:rsid w:val="004C07FD"/>
    <w:rsid w:val="004E5AB1"/>
    <w:rsid w:val="005C6C50"/>
    <w:rsid w:val="00632950"/>
    <w:rsid w:val="006716A8"/>
    <w:rsid w:val="007834C6"/>
    <w:rsid w:val="008B26AB"/>
    <w:rsid w:val="008C7989"/>
    <w:rsid w:val="00B7591D"/>
    <w:rsid w:val="00D14E7E"/>
    <w:rsid w:val="00DC55C5"/>
    <w:rsid w:val="00DD07FD"/>
    <w:rsid w:val="00EA4432"/>
    <w:rsid w:val="00F423E8"/>
    <w:rsid w:val="00FB3AEC"/>
    <w:rsid w:val="00FF3C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501F"/>
  <w15:chartTrackingRefBased/>
  <w15:docId w15:val="{1827BC04-BD45-4EA4-9A57-0C16309E6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E70"/>
    <w:pPr>
      <w:spacing w:after="0" w:line="240" w:lineRule="auto"/>
      <w:ind w:left="720"/>
      <w:contextualSpacing/>
    </w:pPr>
    <w:rPr>
      <w:rFonts w:eastAsiaTheme="minorEastAsia"/>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289</Words>
  <Characters>1649</Characters>
  <Application>Microsoft Office Word</Application>
  <DocSecurity>0</DocSecurity>
  <Lines>13</Lines>
  <Paragraphs>3</Paragraphs>
  <ScaleCrop>false</ScaleCrop>
  <Company/>
  <LinksUpToDate>false</LinksUpToDate>
  <CharactersWithSpaces>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 Jana</dc:creator>
  <cp:keywords/>
  <dc:description/>
  <cp:lastModifiedBy>Ashis Jana</cp:lastModifiedBy>
  <cp:revision>23</cp:revision>
  <dcterms:created xsi:type="dcterms:W3CDTF">2019-07-02T20:26:00Z</dcterms:created>
  <dcterms:modified xsi:type="dcterms:W3CDTF">2019-07-02T20:46:00Z</dcterms:modified>
</cp:coreProperties>
</file>